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Este producto PR02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 basada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66ac3d3 de 14 Jun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14T18:44:41Z</dcterms:created>
  <dcterms:modified xsi:type="dcterms:W3CDTF">2023-06-14T18:44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